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Spain</w:t>
      </w:r>
      <w:r>
        <w:t xml:space="preserve"> </w:t>
      </w:r>
      <w:r>
        <w:t xml:space="preserve">Barcelona</w:t>
      </w:r>
    </w:p>
    <w:bookmarkStart w:id="26" w:name="cover-letter-for-mason"/>
    <w:p>
      <w:pPr>
        <w:pStyle w:val="Heading1"/>
      </w:pPr>
      <w:r>
        <w:t xml:space="preserve">Cover Letter for Mason</w:t>
      </w:r>
    </w:p>
    <w:p>
      <w:pPr>
        <w:pStyle w:val="FirstParagraph"/>
      </w:pPr>
      <w:r>
        <w:t xml:space="preserve">Mason Johnson</w:t>
      </w:r>
      <w:r>
        <w:br/>
      </w:r>
      <w:r>
        <w:t xml:space="preserve">Barcelona, Spain</w:t>
      </w:r>
      <w:r>
        <w:br/>
      </w:r>
      <w:r>
        <w:t xml:space="preserve">mason.johnson@example.com</w:t>
      </w:r>
      <w:r>
        <w:br/>
      </w:r>
      <w:r>
        <w:t xml:space="preserve">+34 654 321 098</w:t>
      </w:r>
    </w:p>
    <w:p>
      <w:pPr>
        <w:pStyle w:val="BodyText"/>
      </w:pPr>
      <w:r>
        <w:t xml:space="preserve">[Date]</w:t>
      </w:r>
    </w:p>
    <w:bookmarkStart w:id="25" w:name="to-the-hiring-team-at-company-name"/>
    <w:p>
      <w:pPr>
        <w:pStyle w:val="Heading2"/>
      </w:pPr>
      <w:r>
        <w:t xml:space="preserve">To the Hiring Team at [Company Name]</w:t>
      </w:r>
    </w:p>
    <w:p>
      <w:pPr>
        <w:pStyle w:val="FirstParagraph"/>
      </w:pPr>
      <w:r>
        <w:t xml:space="preserve">Dear Hiring Team,</w:t>
      </w:r>
    </w:p>
    <w:p>
      <w:pPr>
        <w:pStyle w:val="BodyText"/>
      </w:pPr>
      <w:r>
        <w:t xml:space="preserve">I am writing to express my sincere interest in the [Position Title] role at your esteemed organization, as advertised. As a dedicated professional with a passion for innovation and cultural engagement, I am excited about the opportunity to contribute my skills and experiences to a dynamic team in Spain Barcelona. This Cover Letter serves as an introduction to my qualifications and an exploration of how my background aligns with the values of your company.</w:t>
      </w:r>
    </w:p>
    <w:bookmarkStart w:id="20" w:name="why-spain-barcelona"/>
    <w:p>
      <w:pPr>
        <w:pStyle w:val="Heading3"/>
      </w:pPr>
      <w:r>
        <w:t xml:space="preserve">Why Spain Barcelona?</w:t>
      </w:r>
    </w:p>
    <w:p>
      <w:pPr>
        <w:pStyle w:val="FirstParagraph"/>
      </w:pPr>
      <w:r>
        <w:t xml:space="preserve">Spain Barcelona has always been a place that resonates deeply with me. Known for its vibrant culture, historic architecture, and entrepreneurial spirit, the city offers an ideal environment for professionals like myself who thrive in diverse and fast-paced settings. My decision to pursue opportunities in Spain Barcelona stems from a desire to immerse myself in this unique blend of tradition and modernity while contributing to a global business landscape. I have long admired the way Barcelona seamlessly combines creativity with efficiency, making it a hub for innovation across industries such as technology, design, and sustainability.</w:t>
      </w:r>
    </w:p>
    <w:p>
      <w:pPr>
        <w:pStyle w:val="BodyText"/>
      </w:pPr>
      <w:r>
        <w:t xml:space="preserve">Moreover, my personal connection to Spain—through travel, cultural exchange programs, and language studies—has fostered an appreciation for its values of resilience and community. I believe that working in Spain Barcelona would not only enhance my professional growth but also allow me to contribute meaningfully to a workplace that embraces diversity and forward-thinking approaches.</w:t>
      </w:r>
    </w:p>
    <w:bookmarkEnd w:id="20"/>
    <w:bookmarkStart w:id="21" w:name="about-mason-a-professional-profile"/>
    <w:p>
      <w:pPr>
        <w:pStyle w:val="Heading3"/>
      </w:pPr>
      <w:r>
        <w:t xml:space="preserve">About Mason: A Professional Profile</w:t>
      </w:r>
    </w:p>
    <w:p>
      <w:pPr>
        <w:pStyle w:val="FirstParagraph"/>
      </w:pPr>
      <w:r>
        <w:t xml:space="preserve">As Mason, I bring a wealth of experience in [Your Field/Industry], where I have consistently demonstrated my ability to deliver results while fostering collaboration. Over the past [X years], I have honed skills in [specific skills, e.g., project management, data analysis, customer relations] and developed a strong understanding of international business practices. My work has been characterized by a commitment to excellence, adaptability, and a proactive approach to problem-solving.</w:t>
      </w:r>
    </w:p>
    <w:p>
      <w:pPr>
        <w:pStyle w:val="BodyText"/>
      </w:pPr>
      <w:r>
        <w:t xml:space="preserve">One of my proudest achievements is [mention a specific accomplishment or project]. This experience not only solidified my expertise in [relevant area] but also reinforced my ability to thrive in multicultural environments. For instance, while working on a cross-border initiative with teams in Europe and Asia, I coordinated efforts to align objectives and overcome communication barriers, ultimately leading to the successful launch of a product that gained international recognition.</w:t>
      </w:r>
    </w:p>
    <w:p>
      <w:pPr>
        <w:pStyle w:val="BodyText"/>
      </w:pPr>
      <w:r>
        <w:t xml:space="preserve">My background also includes [mention any relevant education or certifications]. These experiences have equipped me with the technical knowledge and soft skills necessary to excel in roles that demand both precision and creativity. I am particularly drawn to positions that allow me to leverage my ability to analyze complex challenges and develop strategic solutions—skills I believe are essential for driving innovation in a competitive market like Spain Barcelona.</w:t>
      </w:r>
    </w:p>
    <w:bookmarkEnd w:id="21"/>
    <w:bookmarkStart w:id="22" w:name="why-your-company"/>
    <w:p>
      <w:pPr>
        <w:pStyle w:val="Heading3"/>
      </w:pPr>
      <w:r>
        <w:t xml:space="preserve">Why Your Company?</w:t>
      </w:r>
    </w:p>
    <w:p>
      <w:pPr>
        <w:pStyle w:val="FirstParagraph"/>
      </w:pPr>
      <w:r>
        <w:t xml:space="preserve">Your company’s mission to [mention a specific value or goal from the job posting, e.g., "revolutionize sustainable urban development"] deeply aligns with my professional aspirations. I admire how your organization has positioned itself as a leader in [industry/sector], and I am eager to contribute to projects that reflect this vision. The opportunity to work within such a forward-thinking team in Spain Barcelona is both exciting and motivating.</w:t>
      </w:r>
    </w:p>
    <w:p>
      <w:pPr>
        <w:pStyle w:val="BodyText"/>
      </w:pPr>
      <w:r>
        <w:t xml:space="preserve">Additionally, I am particularly impressed by your commitment to [mention a specific company value, e.g., "employee growth, community engagement, or environmental responsibility"]. These principles resonate with my personal values and reinforce my belief that I would be a valuable addition to your team. I am confident that my proactive mindset and dedication to collaboration would enable me to contribute effectively from day one.</w:t>
      </w:r>
    </w:p>
    <w:bookmarkEnd w:id="22"/>
    <w:bookmarkStart w:id="23" w:name="skills-and-qualifications"/>
    <w:p>
      <w:pPr>
        <w:pStyle w:val="Heading3"/>
      </w:pPr>
      <w:r>
        <w:t xml:space="preserve">Skills and Qualifications</w:t>
      </w:r>
    </w:p>
    <w:p>
      <w:pPr>
        <w:pStyle w:val="FirstParagraph"/>
      </w:pPr>
      <w:r>
        <w:t xml:space="preserve">Throughout my career, I have developed a versatile skill set that includes [list key skills, e.g., "data-driven decision-making, cross-cultural communication, and digital marketing"]. I am proficient in [mention tools or software relevant to the role], which allows me to streamline processes and enhance productivity. My ability to quickly adapt to new challenges—whether it’s mastering a new technology or navigating cultural nuances—has been instrumental in my success.</w:t>
      </w:r>
    </w:p>
    <w:p>
      <w:pPr>
        <w:pStyle w:val="BodyText"/>
      </w:pPr>
      <w:r>
        <w:t xml:space="preserve">In terms of language, I am fluent in [language, e.g., "English and Spanish"], which would enable me to communicate effectively with local stakeholders and contribute to the company’s global outreach. Furthermore, my understanding of Spanish business practices and regional market trends ensures that I can hit the ground running in Spain Barcelona.</w:t>
      </w:r>
    </w:p>
    <w:bookmarkEnd w:id="23"/>
    <w:bookmarkStart w:id="24" w:name="conclusion"/>
    <w:p>
      <w:pPr>
        <w:pStyle w:val="Heading3"/>
      </w:pPr>
      <w:r>
        <w:t xml:space="preserve">Conclusion</w:t>
      </w:r>
    </w:p>
    <w:p>
      <w:pPr>
        <w:pStyle w:val="FirstParagraph"/>
      </w:pPr>
      <w:r>
        <w:t xml:space="preserve">In conclusion, I am enthusiastic about the possibility of joining your team in Spain Barcelona. My professional experience, cultural awareness, and passion for [industry/field] make me a strong candidate for this role. I would be honored to bring my unique perspective and dedication to your organization while growing alongside a team that values innovation and excellence.</w:t>
      </w:r>
    </w:p>
    <w:p>
      <w:pPr>
        <w:pStyle w:val="BodyText"/>
      </w:pPr>
      <w:r>
        <w:t xml:space="preserve">Thank you for considering my application. I would welcome the opportunity to discuss how my background and skills align with your needs. Please feel free to contact me at [phone number] or [email address] at your earliest convenience. I look forward to the possibility of contributing to the continued success of your company in Spain Barcelona.</w:t>
      </w:r>
    </w:p>
    <w:p>
      <w:pPr>
        <w:pStyle w:val="BodyText"/>
      </w:pPr>
      <w:r>
        <w:t xml:space="preserve">Sincerely,</w:t>
      </w:r>
      <w:r>
        <w:br/>
      </w:r>
      <w:r>
        <w:t xml:space="preserve">Mason Johns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Spain Barcelona</dc:title>
  <dc:creator/>
  <cp:keywords/>
  <dcterms:created xsi:type="dcterms:W3CDTF">2026-07-23T04:03:31Z</dcterms:created>
  <dcterms:modified xsi:type="dcterms:W3CDTF">2026-07-23T04:03:31Z</dcterms:modified>
</cp:coreProperties>
</file>

<file path=docProps/custom.xml><?xml version="1.0" encoding="utf-8"?>
<Properties xmlns="http://schemas.openxmlformats.org/officeDocument/2006/custom-properties" xmlns:vt="http://schemas.openxmlformats.org/officeDocument/2006/docPropsVTypes"/>
</file>